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CT project</w:t>
      </w:r>
    </w:p>
    <w:p>
      <w:pPr>
        <w:pStyle w:val="Subtitle"/>
      </w:pPr>
      <w:r>
        <w:t xml:space="preserve">Client name</w:t>
      </w:r>
    </w:p>
    <w:p>
      <w:pPr>
        <w:pStyle w:val="Author"/>
      </w:pPr>
      <w:r>
        <w:t xml:space="preserve">Alexandre Bohy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bookmarkStart w:id="21" w:name="descriptive-statistics"/>
    <w:p>
      <w:pPr>
        <w:pStyle w:val="Heading1"/>
      </w:pPr>
      <w:r>
        <w:t xml:space="preserve">1. Descriptive statistic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iris-summa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Descriptive statistics of the TRIAL dataset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1"/>
              <w:gridCol w:w="2025"/>
              <w:gridCol w:w="2025"/>
              <w:gridCol w:w="2025"/>
              <w:gridCol w:w="1181"/>
            </w:tblGrid>
            <w:tr>
              <w:trPr>
                <w:trHeight w:val="775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2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Drug 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9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Drug 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0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 at enrollment (years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7</w:t>
                  </w:r>
                </w:p>
              </w:tc>
            </w:tr>
            <w:tr>
              <w:trPr>
                <w:trHeight w:val="617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an (SD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7.2 (14.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7.0 (14.7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7.4 (14.0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dian (Q1, Q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7.0 (38.0, 57.0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6.0 (37.0, 60.0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8.0 (39.0, 56.0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1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1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iomarker level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085</w:t>
                  </w:r>
                </w:p>
              </w:tc>
            </w:tr>
            <w:tr>
              <w:trPr>
                <w:trHeight w:val="617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an (SD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9 (0.9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 (0.9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8 (0.8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dian (Q1, Q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6 (0.2, 1.4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8 (0.2, 1.6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5 (0.2, 1.2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1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4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umor st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9</w:t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3 (2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8 (2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 (25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4 (2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 (26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8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3 (22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2 (22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 (2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25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3 (23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7 (26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4" w:hRule="auto"/>
              </w:trPr>
              body1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umor grad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9</w:t>
                  </w:r>
                </w:p>
              </w:tc>
            </w:tr>
            <w:tr>
              <w:trPr>
                <w:trHeight w:val="617" w:hRule="auto"/>
              </w:trPr>
              body1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8 (34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5 (36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3 (32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8 (34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 (33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 (35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I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4 (32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1 (32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3 (32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Response to treatmen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1 (32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8 (2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3 (34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5</w:t>
                  </w:r>
                </w:p>
              </w:tc>
            </w:tr>
            <w:tr>
              <w:trPr>
                <w:trHeight w:val="572" w:hRule="auto"/>
              </w:trPr>
              body1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2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ath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2 (56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 (53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0 (5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4</w:t>
                  </w:r>
                </w:p>
              </w:tc>
            </w:tr>
            <w:tr>
              <w:trPr>
                <w:trHeight w:val="617" w:hRule="auto"/>
              </w:trPr>
              body2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ime to event (days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14</w:t>
                  </w:r>
                </w:p>
              </w:tc>
            </w:tr>
            <w:tr>
              <w:trPr>
                <w:trHeight w:val="617" w:hRule="auto"/>
              </w:trPr>
              body2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an (SD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9.6 (5.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.2 (5.0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9.0 (5.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2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dian (Q1, Q3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2.4 (15.9, 24.0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3.5 (17.4, 24.0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.2 (14.5, 24.0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 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</w:t>
                  </w:r>
                </w:p>
              </w:tc>
            </w:tr>
            <w:tr>
              <w:trPr>
                <w:trHeight w:val="360" w:hRule="auto"/>
              </w:trPr>
              footer 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Wilcoxon rank sum test; Pearson's Chi-squared test</w:t>
                  </w:r>
                </w:p>
              </w:tc>
            </w:tr>
          </w:tbl>
          <w:bookmarkEnd w:id="20"/>
        </w:tc>
      </w:tr>
    </w:tbl>
    <w:p>
      <w:r>
        <w:br w:type="page"/>
      </w:r>
    </w:p>
    <w:bookmarkEnd w:id="21"/>
    <w:bookmarkStart w:id="27" w:name="survival-analysis"/>
    <w:p>
      <w:pPr>
        <w:pStyle w:val="Heading1"/>
      </w:pPr>
      <w:r>
        <w:t xml:space="preserve">2. Survival analysi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km"/>
          <w:p>
            <w:pPr>
              <w:pStyle w:val="Compact"/>
              <w:jc w:val="center"/>
            </w:pPr>
            <w:r>
              <w:drawing>
                <wp:inline>
                  <wp:extent cx="4800600" cy="3200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./output/figures/km_tr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Kaplan-Meier curve per treatment group.</w:t>
            </w:r>
          </w:p>
          <w:bookmarkEnd w:id="25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coxph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Cox proportional hazards model results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1"/>
              <w:gridCol w:w="839"/>
              <w:gridCol w:w="1389"/>
              <w:gridCol w:w="1181"/>
            </w:tblGrid>
            <w:tr>
              <w:trPr>
                <w:trHeight w:val="612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HR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95% CI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14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reatment group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12</w:t>
                  </w:r>
                </w:p>
              </w:tc>
            </w:tr>
            <w:tr>
              <w:trPr>
                <w:trHeight w:val="614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rug 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—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—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4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rug B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3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92, 2.0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4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umor st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lt;0.001</w:t>
                  </w:r>
                </w:p>
              </w:tc>
            </w:tr>
            <w:tr>
              <w:trPr>
                <w:trHeight w:val="569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—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—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0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3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75, 2.3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0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3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70, 2.4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0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.9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69, 5.2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4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umor grad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10</w:t>
                  </w:r>
                </w:p>
              </w:tc>
            </w:tr>
            <w:tr>
              <w:trPr>
                <w:trHeight w:val="568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—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—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0" w:hRule="auto"/>
              </w:trPr>
              body1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2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75, 2.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0" w:hRule="auto"/>
              </w:trPr>
              body1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I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6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, 2.6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 at enrollment (years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2</w:t>
                  </w:r>
                </w:p>
              </w:tc>
            </w:tr>
            <w:tr>
              <w:trPr>
                <w:trHeight w:val="617" w:hRule="auto"/>
              </w:trPr>
              body1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rcs(age, 4)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98, 1.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rcs(age, 4)age'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9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78, 1.0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6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rcs(age, 4)age''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62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85, 3.09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 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bbreviations: CI = Confidence Interval, HR = Hazard Ratio</w:t>
                  </w:r>
                </w:p>
              </w:tc>
            </w:tr>
          </w:tbl>
          <w:bookmarkEnd w:id="26"/>
        </w:tc>
      </w:tr>
    </w:tbl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CT project</dc:title>
  <dc:creator>Alexandre Bohyn</dc:creator>
  <cp:keywords/>
  <dcterms:created xsi:type="dcterms:W3CDTF">2025-08-29T15:45:38Z</dcterms:created>
  <dcterms:modified xsi:type="dcterms:W3CDTF">2025-08-29T15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Client name</vt:lpwstr>
  </property>
  <property fmtid="{D5CDD505-2E9C-101B-9397-08002B2CF9AE}" pid="11" name="toc-title">
    <vt:lpwstr>Table of contents</vt:lpwstr>
  </property>
</Properties>
</file>